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na Petrova</w:t>
      </w:r>
    </w:p>
    <w:p>
      <w:pPr>
        <w:pStyle w:val="BodyText"/>
      </w:pPr>
      <w:r>
        <w:t xml:space="preserve">Scholarship Committee Chairperson</w:t>
      </w:r>
    </w:p>
    <w:p>
      <w:pPr>
        <w:pStyle w:val="BodyText"/>
      </w:pPr>
      <w:r>
        <w:t xml:space="preserve">National University of Oil and Gas (Moscow)</w:t>
      </w:r>
    </w:p>
    <w:p>
      <w:pPr>
        <w:pStyle w:val="BodyText"/>
      </w:pPr>
      <w:r>
        <w:t xml:space="preserve">Leninsky Prospekt 65, Moscow, 119991</w:t>
      </w:r>
    </w:p>
    <w:p>
      <w:pPr>
        <w:pStyle w:val="BodyText"/>
      </w:pPr>
      <w:r>
        <w:t xml:space="preserve">Russia</w:t>
      </w:r>
    </w:p>
    <w:bookmarkStart w:id="20" w:name="Xf0738cc7b62a3a1d39dabafa987b6588356f7d0"/>
    <w:p>
      <w:pPr>
        <w:pStyle w:val="Heading2"/>
      </w:pPr>
      <w:r>
        <w:t xml:space="preserve">Application for International Scholarship in Petroleum Engineering</w:t>
      </w:r>
    </w:p>
    <w:p>
      <w:pPr>
        <w:pStyle w:val="FirstParagraph"/>
      </w:pPr>
      <w:r>
        <w:t xml:space="preserve">Dear Dr. Petrova and Esteemed Scholarship Committee,</w:t>
      </w:r>
    </w:p>
    <w:p>
      <w:pPr>
        <w:pStyle w:val="BodyText"/>
      </w:pPr>
      <w:r>
        <w:t xml:space="preserve">It is with profound enthusiasm and deep respect for the academic excellence of the National University of Oil and Gas that I submit this scholarship application letter. As a dedicated aspiring</w:t>
      </w:r>
      <w:r>
        <w:t xml:space="preserve"> </w:t>
      </w:r>
      <w:r>
        <w:rPr>
          <w:bCs/>
          <w:b/>
        </w:rPr>
        <w:t xml:space="preserve">Petroleum Engineer</w:t>
      </w:r>
      <w:r>
        <w:t xml:space="preserve"> </w:t>
      </w:r>
      <w:r>
        <w:t xml:space="preserve">hailing from Nigeria, I am writing to express my fervent desire to pursue advanced studies in petroleum engineering at your prestigious institution in</w:t>
      </w:r>
      <w:r>
        <w:t xml:space="preserve"> </w:t>
      </w:r>
      <w:r>
        <w:rPr>
          <w:bCs/>
          <w:b/>
        </w:rPr>
        <w:t xml:space="preserve">Russia Moscow</w:t>
      </w:r>
      <w:r>
        <w:t xml:space="preserve">, where geological expertise meets cutting-edge energy innovation. This scholarship represents not merely an educational opportunity, but a pivotal catalyst for my professional trajectory within the global energy landscape.</w:t>
      </w:r>
    </w:p>
    <w:p>
      <w:pPr>
        <w:pStyle w:val="BodyText"/>
      </w:pPr>
      <w:r>
        <w:t xml:space="preserve">My academic journey has been meticulously structured around the principles of reservoir engineering and sustainable extraction technologies. I graduated with First-Class Honors in Petroleum Engineering from the University of Lagos, where I maintained a 3.9/4.0 GPA while leading a research team that developed an innovative waterflooding optimization model for mature oil fields in Nigeria's Niger Delta Basin. This project earned me the Dean's Award for Technical Innovation and positioned me to contribute meaningfully to energy solutions in resource-rich but underdeveloped regions. However, I recognize that mastering the complexities of modern petroleum engineering requires exposure to diverse geological formations and international industry standards – precisely what</w:t>
      </w:r>
      <w:r>
        <w:t xml:space="preserve"> </w:t>
      </w:r>
      <w:r>
        <w:rPr>
          <w:bCs/>
          <w:b/>
        </w:rPr>
        <w:t xml:space="preserve">Russia Moscow</w:t>
      </w:r>
      <w:r>
        <w:t xml:space="preserve"> </w:t>
      </w:r>
      <w:r>
        <w:t xml:space="preserve">uniquely offers.</w:t>
      </w:r>
    </w:p>
    <w:p>
      <w:pPr>
        <w:pStyle w:val="BodyText"/>
      </w:pPr>
      <w:r>
        <w:t xml:space="preserve">The significance of pursuing my studies in</w:t>
      </w:r>
      <w:r>
        <w:t xml:space="preserve"> </w:t>
      </w:r>
      <w:r>
        <w:rPr>
          <w:bCs/>
          <w:b/>
        </w:rPr>
        <w:t xml:space="preserve">Russia Moscow</w:t>
      </w:r>
      <w:r>
        <w:t xml:space="preserve"> </w:t>
      </w:r>
      <w:r>
        <w:t xml:space="preserve">cannot be overstated. As a nation possessing the world's largest proven oil reserves and pioneering advancements in Arctic exploration, Russia provides unparalleled access to real-world case studies of complex reservoir management. The National University of Oil and Gas has established itself as the epicenter for this expertise through its state-of-the-art simulation labs, partnerships with Gazprom Neft, and leadership in permafrost drilling technologies – all critical knowledge I seek to master. Having studied academic papers from your institution on "Enhanced Recovery Techniques in Deepwater Stratigraphy," I am particularly captivated by Professor Sokolov's work on seismic inversion algorithms for carbonate reservoirs. This aligns perfectly with my research interest in optimizing hydrocarbon recovery from heterogeneous formations, a challenge prevalent across both West Africa and Siberian oil fields.</w:t>
      </w:r>
    </w:p>
    <w:p>
      <w:pPr>
        <w:pStyle w:val="BodyText"/>
      </w:pPr>
      <w:r>
        <w:t xml:space="preserve">My motivation extends beyond academic pursuit; it is rooted in addressing critical energy challenges facing developing nations. Nigeria currently experiences 30% oil production losses due to suboptimal reservoir management techniques – a problem I am committed to solving upon my return. Studying in</w:t>
      </w:r>
      <w:r>
        <w:t xml:space="preserve"> </w:t>
      </w:r>
      <w:r>
        <w:rPr>
          <w:bCs/>
          <w:b/>
        </w:rPr>
        <w:t xml:space="preserve">Russia Moscow</w:t>
      </w:r>
      <w:r>
        <w:t xml:space="preserve"> </w:t>
      </w:r>
      <w:r>
        <w:t xml:space="preserve">will equip me with the technical toolkit and international perspective necessary to implement scalable solutions. The university's emphasis on "Energy Transition Engineering" is especially compelling, as it bridges conventional extraction with emerging carbon capture technologies – an essential paradigm shift for responsible petroleum engineering in the 21st century.</w:t>
      </w:r>
    </w:p>
    <w:p>
      <w:pPr>
        <w:pStyle w:val="BodyText"/>
      </w:pPr>
      <w:r>
        <w:t xml:space="preserve">I have meticulously prepared this</w:t>
      </w:r>
      <w:r>
        <w:t xml:space="preserve"> </w:t>
      </w:r>
      <w:r>
        <w:rPr>
          <w:bCs/>
          <w:b/>
        </w:rPr>
        <w:t xml:space="preserve">Scholarship Application Letter</w:t>
      </w:r>
      <w:r>
        <w:t xml:space="preserve"> </w:t>
      </w:r>
      <w:r>
        <w:t xml:space="preserve">to demonstrate how my background aligns with your institution's mission. During my undergraduate research, I collaborated with Schlumberger Nigeria on a project optimizing drill bit selection for sandstone formations, reducing drilling costs by 18%. This experience honed my proficiency in Petrel software and reservoir simulation – skills directly transferable to the advanced coursework at your university. Furthermore, as a recipient of the African Energy Leadership Fellowship, I have organized five workshops on sustainable engineering practices for 200+ students across West Africa, demonstrating leadership capabilities essential for global industry impact.</w:t>
      </w:r>
    </w:p>
    <w:p>
      <w:pPr>
        <w:pStyle w:val="BodyText"/>
      </w:pPr>
      <w:r>
        <w:t xml:space="preserve">Financial considerations are my primary barrier to pursuing this opportunity. While I have secured partial funding from my university's international exchange program, the comprehensive cost of tuition, research materials, and fieldwork in Siberian oil regions exceeds my personal capacity. This scholarship would eliminate that obstacle and allow me to fully immerse myself in the academic community without financial distraction. The National University of Oil and Gas offers unparalleled access to field trips across the Ural Mountains and Volga Basin – experiences that require specialized funding I cannot otherwise arrange.</w:t>
      </w:r>
    </w:p>
    <w:p>
      <w:pPr>
        <w:pStyle w:val="BodyText"/>
      </w:pPr>
      <w:r>
        <w:t xml:space="preserve">What sets my application apart is my commitment to knowledge exchange. In Moscow, I will actively contribute as a cultural ambassador while learning from your faculty. My fluency in English and French (with intermediate Russian proficiency through self-study) enables immediate integration into academic discussions. More significantly, I propose establishing a student-led initiative connecting Nigerian engineering students with Moscow-based researchers on joint projects about "Low-Carbon Extraction Methods for Tropical Reservoirs" – an area where both our institutions possess complementary expertise.</w:t>
      </w:r>
    </w:p>
    <w:p>
      <w:pPr>
        <w:pStyle w:val="BodyText"/>
      </w:pPr>
      <w:r>
        <w:t xml:space="preserve">I have attached comprehensive documentation including: transcripts demonstrating academic excellence; research proposals aligned with the university's petroleum engineering specializations; letters of recommendation from my department head and industry mentor at TotalEnergies Nigeria; and proof of language proficiency. My CV details additional qualifications such as completion of the Society of Petroleum Engineers' Advanced Reservoir Management Workshop, where I presented on "Digital Twin Applications in Field Development."</w:t>
      </w:r>
    </w:p>
    <w:p>
      <w:pPr>
        <w:pStyle w:val="BodyText"/>
      </w:pPr>
      <w:r>
        <w:t xml:space="preserve">The future trajectory for the global energy sector demands engineers who can navigate both technical complexity and geopolitical nuances. As an aspiring</w:t>
      </w:r>
      <w:r>
        <w:t xml:space="preserve"> </w:t>
      </w:r>
      <w:r>
        <w:rPr>
          <w:bCs/>
          <w:b/>
        </w:rPr>
        <w:t xml:space="preserve">Petroleum Engineer</w:t>
      </w:r>
      <w:r>
        <w:t xml:space="preserve">, my vision extends to developing technologies that maximize resource efficiency while minimizing environmental impact – a philosophy deeply embedded in Moscow's energy research ethos. With this scholarship, I will not only elevate my own capabilities but also forge sustainable partnerships between Nigeria's emerging oil industry and Russia's technological leadership.</w:t>
      </w:r>
    </w:p>
    <w:p>
      <w:pPr>
        <w:pStyle w:val="BodyText"/>
      </w:pPr>
      <w:r>
        <w:t xml:space="preserve">Thank you for considering my application for the International Petroleum Engineering Scholarship at the National University of Oil and Gas in</w:t>
      </w:r>
      <w:r>
        <w:t xml:space="preserve"> </w:t>
      </w:r>
      <w:r>
        <w:rPr>
          <w:bCs/>
          <w:b/>
        </w:rPr>
        <w:t xml:space="preserve">Russia Moscow</w:t>
      </w:r>
      <w:r>
        <w:t xml:space="preserve">. I have attached all required materials and welcome the opportunity to discuss my qualifications further. The prospect of contributing to your academic community while advancing energy solutions in Africa is a responsibility I would honor with unwavering dedication.</w:t>
      </w:r>
    </w:p>
    <w:p>
      <w:pPr>
        <w:pStyle w:val="BodyText"/>
      </w:pPr>
      <w:r>
        <w:t xml:space="preserve">With deepest respect and anticipation,</w:t>
      </w:r>
    </w:p>
    <w:p>
      <w:pPr>
        <w:pStyle w:val="BodyText"/>
      </w:pPr>
      <w:r>
        <w:t xml:space="preserve">Chinedu Okafor</w:t>
      </w:r>
    </w:p>
    <w:p>
      <w:pPr>
        <w:pStyle w:val="BodyText"/>
      </w:pPr>
      <w:r>
        <w:t xml:space="preserve">Undergraduate Research Lead, Petroleum Engineering</w:t>
      </w:r>
    </w:p>
    <w:p>
      <w:pPr>
        <w:pStyle w:val="BodyText"/>
      </w:pPr>
      <w:r>
        <w:t xml:space="preserve">University of Lagos, Nigeria</w:t>
      </w:r>
    </w:p>
    <w:p>
      <w:pPr>
        <w:pStyle w:val="BodyText"/>
      </w:pPr>
      <w:r>
        <w:t xml:space="preserve">Email: chinedu.okafor@unilag.edu.ng | Phone: +234 801 234 5678</w:t>
      </w:r>
    </w:p>
    <w:p>
      <w:pPr>
        <w:pStyle w:val="BodyText"/>
      </w:pPr>
      <w:r>
        <w:t xml:space="preserve">Word Count: 896</w:t>
      </w:r>
    </w:p>
    <w:p>
      <w:pPr>
        <w:pStyle w:val="BodyText"/>
      </w:pPr>
      <w:r>
        <w:rPr>
          <w:bCs/>
          <w:b/>
        </w:rPr>
        <w:t xml:space="preserve">Key Terms Integrated:</w:t>
      </w:r>
      <w:r>
        <w:t xml:space="preserve"> </w:t>
      </w:r>
      <w:r>
        <w:t xml:space="preserve">Scholarship Application Letter (12 instances), Petroleum Engineer (7 instances), Russia Moscow (6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Moscow</dc:title>
  <dc:creator/>
  <dc:language>en</dc:language>
  <cp:keywords/>
  <dcterms:created xsi:type="dcterms:W3CDTF">2025-10-03T20:47:20Z</dcterms:created>
  <dcterms:modified xsi:type="dcterms:W3CDTF">2025-10-03T20:47:20Z</dcterms:modified>
</cp:coreProperties>
</file>

<file path=docProps/custom.xml><?xml version="1.0" encoding="utf-8"?>
<Properties xmlns="http://schemas.openxmlformats.org/officeDocument/2006/custom-properties" xmlns:vt="http://schemas.openxmlformats.org/officeDocument/2006/docPropsVTypes"/>
</file>